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2A3D" w:rsidRPr="00722A3D" w:rsidRDefault="00722A3D" w:rsidP="00722A3D">
      <w:pPr>
        <w:spacing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1"/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722A3D" w:rsidRPr="00722A3D" w:rsidRDefault="00722A3D" w:rsidP="00722A3D">
      <w:pPr>
        <w:spacing w:before="280" w:after="240" w:line="256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240" w:line="256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</w:t>
      </w: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722A3D" w:rsidRPr="00722A3D" w:rsidRDefault="00722A3D" w:rsidP="00722A3D">
      <w:pPr>
        <w:spacing w:before="280" w:after="159" w:line="256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Default="00722A3D" w:rsidP="00722A3D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9D7D2B" w:rsidRDefault="009D7D2B" w:rsidP="00722A3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9D7D2B" w:rsidRPr="00722A3D" w:rsidRDefault="009D7D2B" w:rsidP="00722A3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722A3D" w:rsidRPr="00722A3D" w:rsidRDefault="00722A3D" w:rsidP="00722A3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722A3D" w:rsidRPr="00D42763" w:rsidRDefault="00722A3D" w:rsidP="00722A3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D427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722A3D" w:rsidRPr="00722A3D" w:rsidRDefault="00722A3D" w:rsidP="00722A3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D42763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722A3D" w:rsidRPr="00722A3D" w:rsidRDefault="00722A3D" w:rsidP="00722A3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722A3D" w:rsidRPr="00722A3D" w:rsidRDefault="00722A3D" w:rsidP="00722A3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722A3D" w:rsidRPr="00D42763" w:rsidRDefault="00722A3D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:rsidR="00B9275D" w:rsidRPr="00722A3D" w:rsidRDefault="00722A3D" w:rsidP="00722A3D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722A3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B9275D" w:rsidRPr="00D42763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цель-работы"/>
      <w:r w:rsidRPr="00D42763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1"/>
    </w:p>
    <w:p w:rsidR="002E69D3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обретение практических навыков в: </w:t>
      </w:r>
    </w:p>
    <w:p w:rsidR="002E69D3" w:rsidRDefault="00722A3D" w:rsidP="002E69D3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ении процессами в ОС </w:t>
      </w:r>
    </w:p>
    <w:p w:rsidR="00B9275D" w:rsidRPr="00722A3D" w:rsidRDefault="00722A3D" w:rsidP="002E69D3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ении обмена данных между процессами посредством каналов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задание"/>
      <w:r w:rsidRPr="00722A3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2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и отладить программу на языке Си, осуществляющую работу с процессами и взаимодействие между ними в одной из двух операционных систем. В результате работы программа (основной процесс) должна создать для решения задачи один или несколько дочерних процессов. Взаимодействие между процессами осуществляется через системные сигналы/события и/или каналы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Необходимо обрабатывать системные ошибки, которые могут возникнуть в результате работы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вариант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3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создает два дочерних процесса. Перенаправление стандартных потоков ввода-вывода показано на картинке выше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можно «соединить» между собой дополнительным каналом. Родительский и дочерний процесс должны быть представлены разными программами.</w:t>
      </w:r>
    </w:p>
    <w:p w:rsidR="00B9275D" w:rsidRPr="00722A3D" w:rsidRDefault="00722A3D" w:rsidP="00722A3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принимает от пользователя строки произвольной длины и пересылает их в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 Процесс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производят работу над строками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ересылает результат своей работы родительскому процессу. Родительский процесс полученный результат выводит в стандартный поток вывода.</w:t>
      </w:r>
    </w:p>
    <w:p w:rsidR="00B9275D" w:rsidRPr="00722A3D" w:rsidRDefault="00722A3D" w:rsidP="00722A3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и в верхний регистр.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ревращает все пробельные символы в символ «_».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основные-технологии-и-моменты"/>
      <w:r w:rsidRPr="00722A3D">
        <w:rPr>
          <w:rFonts w:ascii="Times New Roman" w:hAnsi="Times New Roman" w:cs="Times New Roman"/>
          <w:color w:val="000000" w:themeColor="text1"/>
          <w:lang w:val="ru-RU"/>
        </w:rPr>
        <w:t>Основные технологии и моменты</w:t>
      </w:r>
      <w:bookmarkEnd w:id="4"/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управление-процессами"/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ение процессами</w:t>
      </w:r>
      <w:bookmarkEnd w:id="5"/>
    </w:p>
    <w:p w:rsidR="00B9275D" w:rsidRPr="00722A3D" w:rsidRDefault="00722A3D" w:rsidP="00722A3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ork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дочерних процессов.</w:t>
      </w:r>
    </w:p>
    <w:p w:rsidR="00B9275D" w:rsidRPr="00722A3D" w:rsidRDefault="00722A3D" w:rsidP="00722A3D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системных ошибок, возникающих при создании процессов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взаимодействие-между-процессами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заимодействие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между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оцессами</w:t>
      </w:r>
      <w:bookmarkEnd w:id="6"/>
      <w:proofErr w:type="spellEnd"/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каналов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для обмена данными между процессами.</w:t>
      </w:r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еренаправление стандартных потоков ввода-вывода с помощью системных вызовов 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up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(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se</w:t>
      </w:r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B9275D" w:rsidRPr="00722A3D" w:rsidRDefault="00722A3D" w:rsidP="00722A3D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ve</w:t>
      </w:r>
      <w:proofErr w:type="spell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22A3D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замены текущего процесса на новый процесс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обработка-системных-ошибок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системных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ошибок</w:t>
      </w:r>
      <w:bookmarkEnd w:id="7"/>
      <w:proofErr w:type="spellEnd"/>
    </w:p>
    <w:p w:rsidR="00B9275D" w:rsidRPr="00722A3D" w:rsidRDefault="00722A3D" w:rsidP="00722A3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каналов и процессов.</w:t>
      </w:r>
    </w:p>
    <w:p w:rsidR="00B9275D" w:rsidRPr="00722A3D" w:rsidRDefault="00722A3D" w:rsidP="00722A3D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работка ошибок при выполнении системных вызовов.</w:t>
      </w:r>
    </w:p>
    <w:p w:rsidR="00B9275D" w:rsidRPr="00722A3D" w:rsidRDefault="00722A3D" w:rsidP="00722A3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пример-работы-программы"/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8"/>
      <w:proofErr w:type="spellEnd"/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принимает строку от пользователя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рока передается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в первый дочерний процесс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)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у в верхний регистр и передает результат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во второй дочерний процесс (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).</w:t>
      </w:r>
    </w:p>
    <w:p w:rsidR="00B9275D" w:rsidRPr="00722A3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заменяет все пробельные символы на символ «_» и передает результат через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 обратно родительскому процессу.</w:t>
      </w:r>
    </w:p>
    <w:p w:rsidR="00B9275D" w:rsidRDefault="00722A3D" w:rsidP="00722A3D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выводит результат на экран.</w:t>
      </w:r>
    </w:p>
    <w:p w:rsidR="009D7D2B" w:rsidRDefault="009D7D2B" w:rsidP="009D7D2B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ример лога работы программы</w:t>
      </w:r>
    </w:p>
    <w:p w:rsidR="009D7D2B" w:rsidRPr="009D7D2B" w:rsidRDefault="009D7D2B" w:rsidP="009D7D2B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tyhyqo@BOOK-L939</w:t>
      </w:r>
      <w:proofErr w:type="gramStart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VNBBJO:~</w:t>
      </w:r>
      <w:proofErr w:type="gramEnd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/Education/MAI/C/</w:t>
      </w:r>
      <w:proofErr w:type="spellStart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mai_oc</w:t>
      </w:r>
      <w:proofErr w:type="spellEnd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/lab_1/build$ ./parent </w:t>
      </w:r>
    </w:p>
    <w:p w:rsidR="009D7D2B" w:rsidRPr="009D7D2B" w:rsidRDefault="009D7D2B" w:rsidP="009D7D2B">
      <w:pPr>
        <w:pStyle w:val="Compact"/>
        <w:spacing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Введите</w:t>
      </w:r>
      <w:proofErr w:type="spellEnd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строку</w:t>
      </w:r>
      <w:proofErr w:type="spellEnd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sdhfsdkjfs</w:t>
      </w:r>
      <w:proofErr w:type="spellEnd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213131   </w:t>
      </w:r>
      <w:proofErr w:type="spellStart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jdakjdsj</w:t>
      </w:r>
      <w:proofErr w:type="spellEnd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12312   </w:t>
      </w:r>
      <w:proofErr w:type="spellStart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dsksflsd</w:t>
      </w:r>
      <w:proofErr w:type="spellEnd"/>
    </w:p>
    <w:p w:rsidR="009D7D2B" w:rsidRPr="009D7D2B" w:rsidRDefault="009D7D2B" w:rsidP="009D7D2B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Результат</w:t>
      </w:r>
      <w:proofErr w:type="spellEnd"/>
      <w:r w:rsidRPr="009D7D2B">
        <w:rPr>
          <w:rFonts w:ascii="Times New Roman" w:hAnsi="Times New Roman" w:cs="Times New Roman"/>
          <w:color w:val="000000" w:themeColor="text1"/>
          <w:sz w:val="28"/>
          <w:szCs w:val="28"/>
        </w:rPr>
        <w:t>: SDHFSDKJFS____213131___JDAKJDSJ___12312___DSKSFLSD</w:t>
      </w:r>
    </w:p>
    <w:p w:rsidR="00B9275D" w:rsidRPr="00722A3D" w:rsidRDefault="00722A3D" w:rsidP="00722A3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9" w:name="вывод"/>
      <w:r w:rsidRPr="00722A3D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Start w:id="10" w:name="_GoBack"/>
      <w:bookmarkEnd w:id="9"/>
      <w:bookmarkEnd w:id="10"/>
    </w:p>
    <w:p w:rsidR="00B9275D" w:rsidRPr="00722A3D" w:rsidRDefault="00722A3D" w:rsidP="00722A3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езультате выполнения лабораторной работы были приобретены практические навыки в управлении процессами в ОС и обеспечении обмена данных между процессами посредством каналов. Программа успешно создает два дочерних процесса, </w:t>
      </w:r>
      <w:r w:rsidRPr="00722A3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которые обрабатывают строки, переданные родительским процессом, и возвращают результат обратно родительскому процессу для вывода.</w:t>
      </w:r>
    </w:p>
    <w:sectPr w:rsidR="00B9275D" w:rsidRPr="00722A3D" w:rsidSect="00D427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6E29" w:rsidRDefault="00722A3D">
      <w:pPr>
        <w:spacing w:after="0"/>
      </w:pPr>
      <w:r>
        <w:separator/>
      </w:r>
    </w:p>
  </w:endnote>
  <w:endnote w:type="continuationSeparator" w:id="0">
    <w:p w:rsidR="00D96E29" w:rsidRDefault="00722A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1862802"/>
      <w:docPartObj>
        <w:docPartGallery w:val="Page Numbers (Bottom of Page)"/>
        <w:docPartUnique/>
      </w:docPartObj>
    </w:sdtPr>
    <w:sdtEndPr/>
    <w:sdtContent>
      <w:p w:rsidR="00D42763" w:rsidRDefault="00D42763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D42763" w:rsidRDefault="00D42763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275D" w:rsidRDefault="00722A3D">
      <w:r>
        <w:separator/>
      </w:r>
    </w:p>
  </w:footnote>
  <w:footnote w:type="continuationSeparator" w:id="0">
    <w:p w:rsidR="00B9275D" w:rsidRDefault="00722A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42763" w:rsidRDefault="00D42763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0F5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F6832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FD05D2F"/>
    <w:multiLevelType w:val="hybridMultilevel"/>
    <w:tmpl w:val="391A120E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45EA8E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69D3"/>
    <w:rsid w:val="004E29B3"/>
    <w:rsid w:val="00590D07"/>
    <w:rsid w:val="00722A3D"/>
    <w:rsid w:val="00784D58"/>
    <w:rsid w:val="008D6863"/>
    <w:rsid w:val="009D7D2B"/>
    <w:rsid w:val="00B86B75"/>
    <w:rsid w:val="00B9275D"/>
    <w:rsid w:val="00BC48D5"/>
    <w:rsid w:val="00C36279"/>
    <w:rsid w:val="00D42763"/>
    <w:rsid w:val="00D96E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85DD2"/>
  <w15:docId w15:val="{CE154CBE-D247-4279-B9B6-DD107CEB5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FollowedHyperlink"/>
    <w:basedOn w:val="a1"/>
    <w:semiHidden/>
    <w:unhideWhenUsed/>
    <w:rsid w:val="00722A3D"/>
    <w:rPr>
      <w:color w:val="800080" w:themeColor="followedHyperlink"/>
      <w:u w:val="single"/>
    </w:rPr>
  </w:style>
  <w:style w:type="paragraph" w:styleId="af0">
    <w:name w:val="header"/>
    <w:basedOn w:val="a"/>
    <w:link w:val="af1"/>
    <w:unhideWhenUsed/>
    <w:rsid w:val="00D42763"/>
    <w:pPr>
      <w:tabs>
        <w:tab w:val="center" w:pos="4844"/>
        <w:tab w:val="right" w:pos="9689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D42763"/>
  </w:style>
  <w:style w:type="paragraph" w:styleId="af2">
    <w:name w:val="footer"/>
    <w:basedOn w:val="a"/>
    <w:link w:val="af3"/>
    <w:uiPriority w:val="99"/>
    <w:unhideWhenUsed/>
    <w:rsid w:val="00D42763"/>
    <w:pPr>
      <w:tabs>
        <w:tab w:val="center" w:pos="4844"/>
        <w:tab w:val="right" w:pos="9689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D427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939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507</Words>
  <Characters>2894</Characters>
  <Application>Microsoft Office Word</Application>
  <DocSecurity>0</DocSecurity>
  <Lines>24</Lines>
  <Paragraphs>6</Paragraphs>
  <ScaleCrop>false</ScaleCrop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5</cp:revision>
  <dcterms:created xsi:type="dcterms:W3CDTF">2024-12-27T23:29:00Z</dcterms:created>
  <dcterms:modified xsi:type="dcterms:W3CDTF">2024-12-28T11:00:00Z</dcterms:modified>
</cp:coreProperties>
</file>